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d8bf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8168e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9ee37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eeee6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5679bb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a3f2d0a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04ece0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e54125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8:45:25Z</dcterms:created>
  <dcterms:modified xsi:type="dcterms:W3CDTF">2022-01-20T08:45:25Z</dcterms:modified>
</cp:coreProperties>
</file>